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แห้ง</w:t>
      </w:r>
      <w:r>
        <w:t xml:space="preserve"> </w:t>
      </w:r>
      <w:r>
        <w:t xml:space="preserve">ผ่านระบบ)</w:t>
      </w:r>
      <w:r>
        <w:t xml:space="preserve"> </w:t>
      </w:r>
      <w:r>
        <w:t xml:space="preserve">DLTV</w:t>
      </w:r>
      <w:r>
        <w:t xml:space="preserve"> </w:t>
      </w:r>
      <w:r>
        <w:t xml:space="preserve">2/2564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ศิลปะ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8_๓</w:t>
      </w:r>
      <w:r>
        <w:t xml:space="preserve"> </w:t>
      </w:r>
      <w:r>
        <w:t xml:space="preserve">ทัศนศิลป์กับวัฒนธรรมประเพณี</w:t>
      </w:r>
      <w:r>
        <w:t xml:space="preserve"> </w:t>
      </w:r>
      <w:r>
        <w:t xml:space="preserve">(2)</w:t>
      </w:r>
      <w:r>
        <w:t xml:space="preserve"> </w:t>
      </w:r>
      <w:r>
        <w:t xml:space="preserve">21</w:t>
      </w:r>
      <w:r>
        <w:t xml:space="preserve"> </w:t>
      </w:r>
      <w:r>
        <w:t xml:space="preserve">ม.ค.</w:t>
      </w:r>
      <w:r>
        <w:t xml:space="preserve"> </w:t>
      </w:r>
      <w:r>
        <w:t xml:space="preserve">65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7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            สวัสดีครับสวัสดีคุณครูปลายทางและนักเรียนไปทางทุกคน ครับพบกันเช่นเคยครับกับคุณครูทินกรปิ่นทองหรือคุณครูอาร์ทครับ หากพบกับ อ่านแล้วนะคะต้องคบกับคุณครูวรัญญาเพิ่งชุดหรือว่าเด็กไปทางแล้วครูปลายทางหรือว่าครูนั้นเองค่ะครับพบกันในรายวิชา ครับสาระทัศนศิลป์ระดับชั้นประถมศึกษาปีที่ 6 ครับ นักเรียนมปลายทางครับสักสัปดาห์ที่แล้วนะครับเล่าเรียนในเรื่องของ ทัศนศิลป์กับวัฒนธรรมประเพณีไปใช่ไหมคะครูตูนและวันนี้เราจะอยู่ในเรื่องเดิมนะครับเป็นครั้งที่ 2 นะครับ   วันนี้กูอาจจะมีเรื่องราวดีๆมาฝากมั่งดิปลายทางเช่นเคยครับก่อนที่จะเข้าไปหาครับประตูนึกว่าไม่เข้า ปลายทางครับ นักเรียนปลายทางทราบไหมครับว่าก่อนจะสิ้นปี 2564 นะครับโครงการ อยู่ใน Store ประกาศให้โนรานะครับ เป็นมรดกโลกด้านวัฒนธรรมครับคุณตูนก็เป็นข่าว ปีนี้มีข่าวอะไรน่าสนใจมากๆค่ะครูอาร์ตนักเรียนไปทางจากโนราไหมครับ สำหรับนักเรียนปลายทางที่อยู่ภาคใต้ใช่ไหมครับคุณตูนรู้จักกันเป็นอย่างดีล่ะครับเป็นการแสดงแล้วก็ได้ สีแดง 1 ครับคุณตูนก็ได้เป็นมรดกโลกนะครับ ด้านวัฒนธรรมอันจับต้องไม่ได้ของมนุษยชาติครับ ข่าวดีมากเลยครับครูตุ่นมันก็เกี่ยวข้องกับเรื่องราวในวันนี้ด้วยครับคุณเรื่องของทัศนศิลป์กับวัฒนธรรมประเพณี  ก่อนจะเข้าศูนย์อาหารนะครับวาดก็มีจุดประสงค์การเรียนรู้มาฝากเช่นเคยครับ    มีเพลง 3 ข้อเช่นเคยครับคุณตูนข้อที่ 1 นะครับนักเรียนปลายทางสามารถอธิบายความสำคัญของศาสนาวัฒนธรรมประเพณีในท้องถิ่นกับงานทัศนศิลป์ได้ครับ แล้วคนที่ 2 ค่ะ สร้างสรรค์ผลงานทัศนศิลป์ที่เกี่ยวข้องกับศาสนาวัฒนธรรมและประเพณีในท้องถิ่นครับ และข้อสุดท้ายครับคุณตูนเห็นคุณค่างานธนะสินแล้วก็รู้จักรักษาอุปกรณ์สร้างสรรค์ผลงานทัศนศิลป์ทุกชิ้นเลยค่ะ หาไม่ยากเลยครับมีเพียง 3 ข้อเท่านั้นนะคะอธิบายสร้างสรรค์และเห็นคุณค่าเด็กๆ  ทำได้อย่างแน่นอนค่ะ ครับคุณครูอาร์ตบอกว่าไม่ยากทุกภาพเลยใช่ไหมครับประตูและก็เชื่อว่านักเรียนเดินทางน่าจะทำได้อย่างแน่นอน  มากิจกรรมแรกครับคุณตูนวัดก็มีภาพตัวอย่างประเพณีในท้องถิ่น นักเรียนปลายทางนะครับนักเรียนปลายทางพอจะทราบกันไหมครับว่าภาพนี้นะครับเกี่ยวข้องว่าเป็นประเพณีใดครับ  สังเกตจากภาพใช่ไหมครับคุณตูน  เป็นลักษณะของชายหนุ่มใช่ไหมครับ ใช่ค่ะ แต่งตัวที่ค่อนข้างที่จะสวยงามแล้วก็แปลกไปจากชาวบ้านปกตินะครับนักเรียนปลายทาง  คิดว่าเป็นประเพณีไทยครับ  กะเด็กไปทางร่วมกันแสดงความคิดเห็นยกมือตอบคำถามคุณครูปลายทางได้เลยนะคะ                         ยกตัวอย่าง   อะไรนะคะ           ครับประเพณีนี้คืออะไรครับคุณตูนตูนนี่พอจะทราบแล้วค่ะครูแอ๋มเฉลยแล้วใช่ไหมคะนี่   ก็คือประเพณีบวชนาคนะเองครับคุณตูนการบวชหน้านะครับก็เกี่ยวข้องกับศาสนาพุธใช่ไหมครับคุณตูนซึ่งแน่นอนว่ามีเกือบทุกจังหวัดในประเทศไทย ซึ่งแต่ละท้องถิ่นจะมีขนบธรรมเนียมการบวชที่แตกต่างกันออกไปนะครับ   แล้วก็พักต่อมาครับคุณตูน   ประเพณีนี้คืออะไรครับ              เด็กๆปลายทางก็ตอบได้อย่างแน่นอนเลยค่ะครูอาร์ตกูเชื่อว่าทุกจังหวัดทุกภาคของประเทศไทยเรานะ  ต้องรู้จักประเพณีอย่างแน่นอนเลยค่ะ  มันคือประเพณีนี้ครับคุณตูนยังอยู่ที่ประเพณีบวชนาคที่เดินข้างขวาแต่ภาพนี้น่าจะเป็นการโปรยทานนั้นเองค่ะ ถ้าไปได้ไปทางอาจจะชื่นชอบใช่ไหมครับคุณเวลาที่ไปงานแห่นาคแล้วก็จะมีการโปรยทานไปร่วมนะครับ ปลายทางทราบไหมครับในการโปรยทานมีจะมีงานทัศนศิลป์หรือว่างานศิลปะเข้ามาเกี่ยวข้องครับ ปลายทางคิดว่าเป็นอะไรครับ      เก่งมากเลยครับเหรียญโปรยทานนะครับใช่แล้วค่ะซึ่งลักษณะของเหรียญโปรยทานนะครับก็จะมี ขนาดที่สวยงามนะครับมันเกิดจากการนำริบบิ้นใช่ไหมครับการ์ตูนมาพันห่อเหรียญ ให้เกิดความสวยงามมากครับอาจจะเป็นรูปดอกไม้ก็ได้ใช่ไหมครับการ์ตูน ซึ่งปัจจุบันมีลักษณะอย่างไรกันบ้างครับ ซึ่งปัจจุบันในน้ำมีละ การดัดแปลงนะคะให้ทันสมัยมากขึ้นแล้วก็ดูน่าสนใจอันกับยุคสมัยนี้มากขึ้น  กลับเลยนึกว่าเป็นการประยุกต์ใช้ คณะสิ่งมีชีวิตประจำวันนะครับให้เกิดความน่าสนใจและสวยงามมากยิ่งขึ้นครับ   ภาพต่อมาครับการ์ตูนภาพนี้ดูน่าตื่นเต้น อะไรครับเด็กไปทางคิดว่าเป็นประเพณีใดครับ     มาดูกันที่ประเพณีบวชนาคใช่ไหมครับก็ใช่แล้วครับ ประเพณีธรรมดาครับเหล็กไปทางสังเกตลักษณะของน่าจะมากับหน้าก็คือคนที่กำลังจะบวชใช่ไหมคะ ใช่แล้วครับมีทหารที่แตกต่างไปจากภาค ก่อนหน้าจะไปรับเป็นประเพณีบวชนาคโหดของจังหวัดชัยภูมินั้นเองครับเป็นการทดสอบหน้านะครับว่ามีความพร้อมที่จะบวชหรือไม่นะคะ ก็เป็นประเพณีที่งดงามและก็น่าสนใจน่าตื่นเต้นของจังหวัดชัยภูมินะครับ      ภาพนี้ก็จะแตกต่างไปจากเมื่อสักครู่โดยสิ้นเชิงเลยนะครับคุ้นๆส่งงานมาเป็นข้อสังเกตที่เป็นเด็กๆเกือบทั้งหมดเลยใช่ไหมครับ ที่แต่งตัวสวยงามครับนักเรียนไปทางคิดว่าเป็นประเพณีอะไรอยู่ครับ    คิดว่าน่าจะเป็นการบวกเณรหรือเปล่าครับใช่ครับเป็นการบวชเณรครับเด็ดๆปลายทางภาคเหนือน่าจะคุ้นเคยและก็เคยได้ยินได้เลยครับ เป็นการบวชเณรนะครับหรือเรียกอีกอย่างหนึ่งว่าประเพณี ปอยส่างลองหรือว่าบวชลูกแก้วของจังหวัดแม่ฮ่องสอนและจังหวัดใกล้เคียงในภาคเหนือจะมีประเพณีเหล่านี้เช่นเดียวกันครับ สีสันสวยงามน่าสนใจมากๆเลยค่ะครูอาร์ต    เมื่อสักครู่ก็เป็นประเพณีงานบวชนะครับซึ่งแตกต่างไปตามแต่ละพื้นที่ใช่ไหมคะคุณตูนใช่แล้วค่ะอันนี้ก็เป็นอีกหนึ่งประเพณีที่งดงาม แผ่นพับนักเรียนไปทางน่าจะคุ้นเคยในสัปดาห์ที่แล้วใช่ไหมครับคุณตูนกับปูอัดก็ได้นำให้ชมแล้ว 1 ครั้งนะครับ พอจะจำได้ไหมครับว่าเป็นประเพณีใดครับ             หลายคนจำได้ครับการ์ตูนประเพณีทอดกฐินนั่นเองครับซึ่งลักษณะของ งานประเพณีนี้นะครับก็จะมีงานศิลปะเข้ามาเกี่ยวข้องอีก 1 อย่างเช่นเคยครับคุณคิดว่าเป็นอะไรครับ ต้องเป็นถุงใช่ไหมคะครูอาร์ต ใช่ครับเป็นตรงในงานทอดกฐินนะครับก็จะมีการวาดลวดลายนะครับ เกี่ยวกับ ศาสนพิธีในกฐินครับการ์ตูน       คำถามชวนคิดในวันนี้ครับคุณครูปลายทางสามารถให้คะแนนนักเรียนประจำที่ตอบคำถามถูกก็ได้นะครับประเพณีกับงานทัศนศิลป์มีความสำคัญกันอย่างไรครับ  คำถามอีกครั้งหนึ่งนะครับนักเรียนไปทางคิดว่าประเพณีกับงานทัศนศิลป์มีความสำคัญกันอย่างไรครับ เดี๋ยวให้เวลาคิดสักครู่หนึ่งแล้วก็ตอบคำถามครูปลายทางได้เลยครับขาดร่วมกันแสดงความคิดเห็นกับเพื่อนๆนะคะหรือว่าร่วมกันอภิปรายร่วมกับคุณครูปัญหาก็ได้ใช่ไหมคะใช่ค่ะ                              ครับคุณตูนพอจะทราบความสัมพันธ์ของประเพณีกับงานทัศนศิลป์ไหมครับ  ขาสำหรับประตูหน้าคุ้นคิดว่า ประเพณีกับงานทัศนศิลป์ใช่ไหมคะครูอาจมีความเกี่ยวข้องกันอย่างแน่นอนค่ะในเรื่องของค่าเด็กสังเกตนะคะเวลาที่เรา ประกอบประเพณีต่างๆใช่ไหมครับหรือว่าศาสนพิธีต่างๆจะมีการตกแต่งสถานที่ด้วยใช่ไหมคะ มันก็เป็นการนำเอาทัศนศิลป์นะครับมาเกี่ยวข้องให้เกิดความสวยงามหรือบางทีนะคะอาจจะเกี่ยวข้องกับ ความเชื่อทางศาสนาด้วยนั่นเองค่ะถูกต้องเลยครับการ์ตูนอ่านการ์ตูนดีกว่าไหมครับ Google ขอยกคะแนนให้เด็กๆไปทางเชื่อว่าเด็กไปทางต้องตอบได้อย่างแน่นอนค่ะ ใช่ครับอย่างที่นักเรียนไปทางเห็นในภาพนะครับเราจะเป็นงานบุญงานทอดกฐินณวัดอรุณไม่ได้มีการประดับประดาให้เกิดความสวยงามนะครับต่อไปเลยครับงานเทศกาลประเพณีต่างๆนะครับหากมีการปรับสถานที่ในการประกอบ สวยงามครับคล้องกับความเชื่อของคนในท้องถิ่นนั้นๆด้วยครับ งานศิลปะจึงเข้ามามีบทบาทในการสร้างสรรค์สถานที่แล้วก็สิ่งของประกอบพิธีครับ      ที่นี้ความสำคัญของงานทัศนศิลป์กับประเพณีไหมครับที่กูอธิบายเรื่องของปัจจัยที่เข้ามาเกี่ยวข้องนะครับคุณตูนผลงานทัศนศิลป์ รถปรากฏอยู่ในแต่ละวัฒนธรรมนะครับซึ่งการสร้างสรรค์ผลงานทัศนศิลป์ขึ้นมาก็ล้วนแต่ต้องการตอบสนองความต้องการของคนในสังคม สำหรับสังคมไทยนะครับผลงานทัศนศิลป์มีความเป็นเอกลักษณ์ ของตนเองนะครับ ซึ่งจุดประสงค์ในการสร้างสรรค์ผลงานมีหลายประการซึ่งมีดังนี้ครับคุณตูน ที่ 1 ครับก็คือในความคิดแล้วก็ปรัชญาความเชื่อครับ  ข้อที่ 2 ครับก็สนุกแล้วก็สิ่งแวดล้อมครับ  อาจารย์ที่ 3 ครับการรับอิทธิพลทางศิลปะและปัจจัยข้อสุดท้ายก็คือหน้าที่ใช้สอยครับ เดี๋ยวนี้ตื่นกับกว่านะครับจะมาอธิบายถึงปัจจัยครับว่าเป็นอย่างไรกันบ้างนะครับ มาเริ่มที่ปัจจัยที่ 1 ครับคุณตูนแนวความคิดแล้วก็ปรัชญาความเชื่อนะครับเด็กๆท่านอาจจะสงสัยว่า งานทัศนศิลป์นี้นะครับจะเกี่ยวข้องกันอย่างไรนะครับกับแนวคิดและปรัชญาความเชื่อนะครับไว้ก่อนยกตัวอย่าง ผ้าพระบฏอคติปลายทางอาจจะไม่เคยได้ยินใช่ไหมครับ   สำหรับภาพยนตร์นะครับก็เป็นผืนผ้าที่เขียนหรือทอนะครับเป็นรูปที่เกี่ยวเนื่องกับพระพุทธเจ้านะครับเช่น ภาพครุฑ ครับสวัสดีครับ  ภาพรอยพระพุทธบาทนะครับภาพเจดีย์จุฬามณีนะครับ อื่นที่เกี่ยวข้องกับศาสนาครับเพื่อใช้สำหรับเคารพบูชาครับอันนี้เป็นตัวอย่างผลงานทัศนศิลป์ ที่มีแนวคิดและปรัชญาความเชื่อครับพี่ตูนค่าจริงๆแล้วไม่ใช่แค่ในศาสนาพุทธอย่างเดียวใช่ไหมคะครูในศาสนาอื่นนะคะก็ยังมีการนำเอา  เข้าไปเกี่ยวข้องนะคะโดยใช้ปัด     เช่นเดียวกันนะอันนี้เรามา จากข้อที่ 2 ครับคุณคืออะไรครับสำหรับสำหรับปัจจัยขนส่งนะครับในเรื่องของวัสดุและสิ่งแวดล้อม  อย่างเช่นมาลัยข้าวตอกครูอาร์ต ให้เช่าบ้านนะคะอำเภอมหาชนะชัยจังหวัดยโสธรนะคะ น้ำเอาข้อต่อสีขาวนะคะมาร้อยเป็นมาลัยนะคะ สายยาวนะครับแทน ดอกมณฑารพค่ะแห่งสรวงสวรรค์เพื่อบูชาพระพุทธเจ้าในงานประเพณีแห่มาลัย ไม่มีค่ะ กลับเดี๋ยวไปทางสังเกตได้ว่าชาวจังหวัดยโสธรนะครับ จะนำวัสดุที่อยู่ใกล้ตัวนะครับหรือข้อศอกนะครับข้อต่อ เกิดจากการนำเข้าเปลือกนะครับข้าวเปลือกที่เราใช้ฐานทุกวันนี้นะครับ ขับไปทำให้เกิดความร้อนแล้วก็ เป็นข้อต่อหนึ่งครับแล้วก็นำมาร้อยเป็นมาลัยยาวแบบนี้ครับนอกจากจะสวยงามแล้วก็ยังสอดคล้องกับ  เชื่อแล้วก็ประเพณีท้องถิ่นด้วยครับการ์ตูน    ปัจจัยข้อที่ 3 ครับก็คือการ  รับอิทธิพลทางศิลปะได้นะครับเนื่องจากว่าประเทศไทยเรานี่ก็อยู่ ติดกับประเทศเพื่อนบ้านใช่ไหมคะตรงนั้นแล้วงานเต็มปากว่าจะรับสินบนจากเพื่อนๆครับ เช่น กุ้งนะครับช่วงสัปดาห์ที่แล้วก็สอนเราทำถุงของภาคอีสานไปใช้ครับวันนี้มาดูตู้กับข้าว มากับข้าวเป็นวัฒนธรรมล้านนานะครับที่ได้รับจาก สหภาพเมียนมาร์นะครับเป็นเครื่องสักการะประเภทหนึ่งครับที่ทำวัสดุหลายชนิดครับเช่น ท่ากระดานแล้วก็ไม้ครับ เช่นภาพด้านขวามือนะครับด้านซ้ายมือของนักเรียนปลายทางนะครับก็เป็นตรงกระด้างนะครับก็จะเป็นของสหภาพเมียนมาร์นะครับ  เกิดจากการนำมานะครับมาแกะสลักครับส่งของภาคเหนือครับได้รับอิทธิพลมาเช่นเดียวกันครับ มีลักษณะยาวคล้ายๆกันเลยครับพี่ตู่แล้วก็ประดับได้อย่างสวยงามอย่างนี้ครับ       ปัจจัยข้อสุดท้ายครับพี่ตูนค่ะสำหรับอาจารย์ข้อสุดท้ายนะคะนั่นก็คือหน้าที่ใช้สอนเองค่ะ ขายตัวอย่างนะคะโคมยี่เป็งค่ะครูอาคม 20 เองนะคะนอกจากจะ ทำขึ้นมานะครับเพื่อจุดประทีปถวายพระแล้วนะคะ ยังมีประโยชน์นะคะเพื่อให้แสงสว่างยามค่ำคืนด้วยค่ะ นอกจากจะใช้ทัศนศิลป์ ถ้ามาสร้างสรรค์ความสวยงามแล้วใช่ไหมคะครูปัจจัยในเรื่องประโยชน์ใช้สอยนะคะ มีส่วนเข้ามาเกี่ยวข้องมากสำหรับ  การสร้างงานทัศนศิลป์ท้องถิ่นต่างๆด้วยค่ะ  ใช่ครับ นี่ก็เป็นตัวอย่างแค่โคมยี่เป็งนะครับยังมีงานทัศนศิลป์ที่อื่นนะครับที่สร้างขึ้นมาเพื่อประโยชน์ใช้สอยนะครับ อย่างของใช้ในบ้าน ของนักเรียนในฐานะที่เป็นเครื่องจักสานและการต่างๆครับเป็นผลงานทัศนศิลป์ที่เกิดจากปัจจัยหน้าที่ใช้สอยในการ์ตูน    วันนี้กว่าจะมีภาพงานทัศนศิลป์นะครับท้องถิ่นมาฝากน้าเล็กไปทางครับ ปลายทางรู้จักสิริหรือไม่ครับ เขาเรียกว่าอะไรครับ             ขาดอีกปลายทางบางคนนะคะอาจจะเกิดเหตุแล้วก็คุ้นเคยขัดขวางหรือว่าบางคนนะคะ ก็อาจจะยังไม่เคยเห็นค่ะ   อันนี้กูตื่นเขาเรียกว่า พวงมโหตรเองครับอ่านว่าพวงมโหตรนะครับไม่อ่านว่าพวงมโหตรอ่อนใช่ไหมครับ ใช่ครับคือผมโหดนะคะผมก็เป็นตัวอย่างเครื่องแขวนนะครับเป็นงานทัศนศิลป์พื้นบ้านของท้องถิ่นของไทยในหลักทรัพย์มีเกือบทุกจังหวัดเลยครับโดยเฉพาะจังหวัด ภาคเหนือภาคอีสานนะครับก็จะมีภาคกลางนะครับครูมีการทำ  เพื่อประกอบพิธีนะครับในงานมงคลต่างๆครับ งานมงคลมีอะไรบ้างครับการ์ตูนบนหลังคาอย่างเช่นงาน มงคลสมรสใช่ไหมคะครูอาร์ตงานแต่งงานนั้นเองค่ะงานบุญต่างๆนะคะไม่ว่าจะเป็นงานการทำบุญใช่ไหมคะโอกาสประเพณีสงกรานต์การขึ้นบ้านใหม่นะคะ งานบวชนะคะก็จะมีการใช้พวงมะโหดใช่ไหมครับผู้การในการตกแต่งสถานที่เกิดความสวยงามนั่นเองค่ะ ขายไปแล้วครับทำขึ้นมาเพื่อความสวยงามในพิธีนานๆนะครับเช่นเดียวกับ   ตรงที่เราได้ทำในสัปดาห์ที่แล้วครับตูนจัดการทำกระดาษนะครับกระดาษไหว้กระดาษสีน้ำตาลนะครับ อมตะนครให้เกิดความสวยงามเพื่อประกอบพิธีนั่นเองครับ เด็กปลายทางพร้อมที่จะทราบวิธีการทำพวงมโหตรไหมครับ      หลายคนอาจจะเคยทำใช่ไหมครับคุณตูนไปหลายคนนะครับก็ ตัวเองไม่เคยทำแล้วก็ไม่รู้จักด้วยครับเพราะฉะนั้นกิจกรรมวันนี้ครับเดี๋ยวกูดูนะว่าจะมาสอนพวกเราทำพวงมโหตรกันครับคุณตูน นักเรียนมปลายทางนะครับขึ้นมาได้เลยนะครับกระดาษที่ควรกระตุ้นได้บอกในสัปดาห์ที่แล้วใช่ไหมคะพี่ตูนใช่ค่ะแล้วก็รับชมการสาธิตของครูตูนกับปูอัดก่อนนะครับก่อนที่จะลงมือปฏิบัติตามนะครับแล้วก็ข้อควรระวังคือเราจะมีการใช้กรรไกรโดยธรรมชาติการ์ตูน  นานแล้วนะครับก็พยายามใช้ด้วยความระมัดระวังนะครับอย่าให้มัน  Love ว่า เป็นอุบัติเหตุอันตรายใช่ไหมครับอันตรายต่อแล้วนะครับเป็นอีกไหมทางถ้าพร้อมแล้ว รับชมการสาธิตได้เลยค่ะ   ถึงเวลาในการปฏิบัติกิจกรรมแล้วครับท่านประธานนะครับเตรียมอุปกรณ์ขึ้นมาแล้วก็รับชมการสาธิตของคุณลุงอาวุธได้เลยครับ แต่ข้อควรระมัดระวังก็คือเดี๋ยวไปทางต้องค่อยทำนะครับ ทำไปทีละขั้นตอนตามคุณครูนะครับอย่าเพิ่งรีบร้อนนะครับว่าจะผิดพลาดได้นะครับถ้าผิดพลาดแล้วจะแก้ไขไม่ได้ครับคุณตูน แนะนำให้ดูการสาธิตของครูธวัชก่อนนะคะ  คุณครูไปตั้งรบกวน ตึกด้วยนะครับ เผอิญครับ อุปกรณ์ก่อนนะครับว่ามีอะไรบ้างครับในการทำพวงมโหตรนะครับสิ่งที่สำคัญนะครับคุณก็คือกระดาษวาล์วนะครับ ลักษณะของกระดาษว่าเราจะมีหลากหลายสีสันนะครับ   ขนมบ้านวันนี้ครับคุณตูน  หันไปทางนั้นไม่มีกระดาษว่าวก็สามารถ ใช้  กระดาษสีอื่นก็ได้นะครับที่สามารถนำมาตัดได้นะครับ      นอกจากกระดาษว่ามีอะไรครับทุนนอกจากกระดาษลังยังมี อยากจะก็คือกรรไกรนี่เองค่ะใช่ครับกรรไกรสำหรับตัดกระดาษว่าวนะครับ แล้วก็มีอุปกรณ์อื่นๆนะครับที่ใช้สำหรับแขวน เชื่อนะครับอาจจะใช้เชือกหรือเป็นเส้นๆก็ได้นะครับที่สามารถแขวนพวงมโหตร เราได้ครับและนอกจากเชื้อแล้วนะครับ ก็จะมี กระดาษแข็งกระดาษแข็งตัดเป็นวงกลมนะครับสำหรับเป็น โครงด้านบนของพวกของเรานะครับ ให้ไปทางตัดเตรียมไว้เลยได้เลยนะครับ ลักษณะของมุมขณะ ผมของเราทำวงกบก็จะตามไปด้วยนะครับอันนี้เตรียมกระดาษกันก่อนเลยก็ได้นะครับเดี๋ยวเราจะมาสอนวิธีการทำบัตรอีกครั้งหนึ่งครับ   นอกจากกรรไกรนะครับเชื่อกราบไหว้แล้วนะครับก็จะมีคลิปหนีบกระดาษนะครับ                เอามาให้แล้วค่ะ   ราคา 6 ล้อเล็ก   เช่นเดียวกับ    แนะนำสำหรับการตัดคำพูดตูนสำหรับที่มีปัญหานะครับเพื่อป้องกันไม่ให้  มันขยับเขยื้อนได้ครับแล้วก็มาทันแล้วก็ดินสอนะครับซึ่งเป็นอุปกรณ์ที่นักเรียนไปทางน่าจะมีเพราะ แล้วนะครับนำมาใช้สำหรับการ ตัดแล้วก็วัดขนาดของพวงมโหตรของเราเองครับ ภาพพร้อมแล้ว ขับนำอุปกรณ์ขึ้นมาเตรียมพร้อมได้เลยนะครับแล้วก็รับชมการสาธิตไปทีละขั้นตอนนะครับ   ขั้นตอนการทำพวงมโหตรนะครับมาที่ขั้นตอนที่ 1 เหรอครับหรือจะไปทางดูภาพประกอบตามด้วยนะครับ    ขั้นตอนที่ 1 ให้นักเรียนไปทางเตรียมกระดาษวางไว้เป็นขนาดสี่เหลี่ยมจัตุรัสนะครับ และข้อที่สองก็คือ ขับครึ่งเป็นสามเหลี่ยมนะครับมาดูขั้นตอนการทำได้เลยครับ      เราจะนำกระดาษว่าวนะครับสีอะไรก็ได้นะครับให้นักเรียนปลายทางนะคะ  ตัดเป็นขนาดสี่เหลี่ยมจัตุรัสนะครับขนาดตามความเหมาะสมของนักเรียนปลายทางเลยครับไม่ต้องใหญ่มากก็ได้ครับ  ให้ใช้คนละ 2 สีขึ้นไปนะครับพี่ตูน  ใช้ 2 สีขึ้นไปนะครับอาจจะสรุปกับเพื่อนก็ได้นะครับ ศิลปะซึ่งตอนแรกนะครับที่เราได้กระดาษว่ามานะครับจะเป็นสี่เหลี่ยมผืนผ้าแบบนี้ใช่ไหมครับคุณตูน  เราจะต้องทำให้เป็นสี่เหลี่ยมจัตุรัสก่อนนะครับ วิธีการทำก็คือให้นักเรียนพับครึ่งนะครับด้านใน 1 ครับ         แบบนี้นะครับแล้วก็ตัดส่วนที่เกินออกมานะครับ  เขาจะได้เป็นสี่เหลี่ยมจัตุรัสนะครับหรือว่าจะสาธิตให้ดูนะครับ พับครึ่งเป็น  นับตั้งแต่วันไหนครับคุณตูน แล้วก็  พับมุมที่ไม่ใช้นะครับไม่เกินออกมาครับ  เด็กๆอาจจะใช้ดินสอหรือว่าแหม่มทานนะคะ ตรงนี้นะครับพี่ตูนจากนั้นเราก็จะใช้กรรไกรคัตเตอร์ในการตัดออกครับ สี่เหลี่ยมจัตุรัสได้ยังครับ       นะครับตอนนี้นะครับเด็กๆต้องระมัดระวังด้วยนะครับในการใช้ของมีคมใช่ไหมครับใช่ครับ      อาจจะใช้คัตเตอร์ในการกรีดออกก็ได้นะครับ             ไม่ค่อยจะได้แผ่นสี่เหลี่ยมจัตุรัสซึ่งครูตุ้มก็เรียบร้อยแล้วใช่ไหมครับ ใช่แล้วค่ะกวาดการ์ตูนเตรียมเป็นแผ่นกระดาษสีดำให้ครบทุกสีที่นักเรียนต้องการเลยนะครับ   ให้นักเรียนเปลี่ยนไปขนาดนี้เท่ากันนะคะ 2 แพ็คขึ้นไปนะครับ 2 แผ่น 2 แผ่น 4 แผ่นก็ได้นะครับแต่แนะนำว่า อย่าเยอะมากเกินไปนะครับพี่ตูนเพราะว่าจะหนาแล้วก็ตัดกันเองครับ วันนี้กูอาจจะใช้ 3 แผ่นด้วยกันนะครับแผ่นละสีเลยนะครับคุณตูน ดีกว่าก็เตรียมมา 3 แผ่นเรียบร้อยแล้วนะครับมีกระดาษสีส้มนะครับ สีเหลืองและก็สีชมพูนะครับ     นี่นะครับ 3 แผ่นแบบนี้นะครับซึ่งดีกว่าจะสอนพักก่อนนะครับก่อนที่จะตัดนะครับ  เมื่อเราได้นะครับแผ่นสี่เหลี่ยมจัตุรัสมีแล้วนะครับให้นักเรียนครับซึ่งเป็นขาดนะครับ กลับด้านมุมขวาบนนะครับ                                                    สามเหลี่ยมมุมฉากการ์ตูนให้ได้รูปตามนี้เลยนะครับ เดี๋ยวรอนักเรียนปลายทางทำพร้อมๆกันเลยนะครับหลังจากได้แบบนี้ล่ะครับ ตอน 3:00 น ละครเสาร์อาทิตย์ 4 คนจะทำอย่างไรต่อครับ     สำหรับขั้นตอนที่ 3 นะครับให้มาเก็บปลายทางครับครึ่งอีกครั้งหนึ่งนะครับ แล้วก็ขั้นตอนที่ 4 ครับครึ่งให้เล็กลงอีกครั้งหนึ่งครับ  ครึ่ง 2 ครั้งครับการ์ตูนมาดูขั้นตอนการทำต่ออะไรนะครับ  หลังจากที่เราพับครึ่งในครั้งแรกใช่ไหมคะตูนให้นักเรียนพับครึ่งอีกครั้งหนึ่งนะครับ  ให้มุมด้านหนึ่งไปชนกับมุมอีกด้านหนึ่งใช่ไหมครับใช่ครับ      มีครั้งที่ 2 นะครับใครได้เป็นแบบนี้และลักษณะของสามเหลี่ยมนะคะ   เช่นเดิมนะคะ ใช่ครับเป็นสามเหลี่ยมเล็กลงใช่ไหมคะครูอาร์ตให้เล็กลงอีกครั้งหนึ่งครับคุณตูน  ขับครึ่งนะครับมุมชนมุมนะครับอีก 1 ครั้งนะครับ   จะได้ขนาดที่เล็กลงอีกใช่ไหมคะกูหาใช่ครับ ให้ได้แบบนี้นะครับ      เด็กปลายทางได้หรือยังครับถ้าได้แล้วนะครับให้ตั้งแบบนี้ครับให้นำเสนอนะครับสัน ด้านขวามือนะครับที่ไม่สามารถเปิดได้ครับคุณตูนใส่กระดาษนะครับที่ไม่สามารถเปิดได้ให้อยู่ขวามือของเรานะครับถ้าอยู่ฝั่งนี้ครับ แล้วก็ฝั่งซ้ายจะเป็นขวางฝั่งที่เปิดออกได้ครับ ให้วางแบบนี้นะครับ  หลังจากนั้นนะครับขั้นตอนต่อไปนะครับ         กลับขั้นตอนต่อมาครับให้นักเรียนปลายทางนะครับภาพจากมุมขวานะครับ          วิธีหนึ่ง   โดยพับไม่ให้    เหมือนเมื่อกี้ครับให้ปรับแค่ 3 นะครับมาประกบกันอีกด้านหนึ่งตรงกลางนะครับ มาดูกันก่อนเลยนะครับจะไม่ใช่การพับครึ่งแล้วใช่ไหมครับว่าใช่ครับแล้วก็ตอนที่ 6 นะครับเราก็จะ  ตัดกระดาษกันครับไม่มีอะไรครับ   หลังจากเมื่อสักครู่นะครับเราได้แบบนี้ใช่ไหมครับพี่ตูน ให้พับครึ่งตรงกลางนะครับ โดยนำเสนอด้านขวานะครับให้มาบรรจบกันด้านหนึ่งครับการ์ตูนซึ่งจะแตกต่าง แตกต่างจากการทำครั้งแรกใช่ไหมครับใช่แล้วค่ะเด็กสังเกตดีนะคะจะไม่ใช่การพับครึ่งเหมือนเดิมแล้วนะคะ เราจะให้ สำนักงานด้านที่ เปิดไม่ได้ใช่ไหมครับ  ไปประกบนะคะ  หลับฝันดีนะที่เปิดได้นะเองค่ะใช่ครับ ถ้าได้รูปแบบนี้ครับ มันควรจะเปิดไม่ได้นะครับเป็นอาทิตย์แล้วทักมานะครับแล้วก็พับกระจกแบบด้านซ้ายนะครับ จะกลายเป็นสามเหลี่ยมด้านไม่เท่าแล้วใช่ไหมคะ ใช่แล้วค่ะ มีส่วนที่เกินมาด้านล่างแบบนี้ถ้าเด็กไปทำได้แบบนี้แล้วแสดงว่าถูกต้องนะครับส่วนใครที่ยังไม่ได้นะครับสามารถ ให้กูไปทางเดินไปดูได้เลยนะครับ   เดี๋ยวเรานั้นมีปัญหาสักครู่นึงนะครับ ให้ทำได้แบบนี้ก่อนนะครับแล้วจะไม่ดูกันตัดกันครับ    ครับเดี๋ยวกูอาจจะขอรบกวนอีก ครั้งหนึ่งนะครับให้นักเรียนไปทางทำพร้อมๆกับกูอีกครั้งนึงนะครับเผื่อบางคนตามไปทันนะครับลำดับขั้นตอน คู่นะครับ จะมีขั้นตอนการทำ แบบไหนบ้างนะครับต้นทุนอีกวันนึงนะครับ เริ่มจากการเตรียมกระดาษวาดการ์ตูนขั้นตอนแรกนะครับ เตรียมกระดาษเป็น  สี่เหลี่ยมจัตุรัสแบบนี้นะครับ    ช่วยในการทำพวงมโหตร 1 ชิ้นนะครับเราจะสามารถทำได้ตั้งแต่ 24 ขึ้นไปนะครับ วันนี้กูอาจจะขอซองกระดาษนักเรียนดูเลยนะครับทำไปพร้อมๆกัน 3-4 เป็นชิ้นเดียวกันเลยครับ การ์ตูน Elsa สามารถทำพร้อมกันได้   ทั้ง 3 สีก็ได้นะคะหรือว่าจะมากกว่า 3 สีก็ได้ใช่ไหมครับร้านครับหรือบางคนจะทำทีละชิ้นก็ได้ค่ะเผื่อบางคนไม่มั่นใจนะครับว่าทำ 3 ชิ้นแล้วจะเท่ากันหรือไม่ก็    อาหารสุขภาพจัดอธิการทำแบบ 3 ชิ้นพร้อมกันเลยนะครับ ตกลงอีกครั้งหนึ่งนะครับ ให้นักเรียนไปทานนะครับ กระดาษสี่เหลี่ยมจัตุรัสแบบนี้      ใครที่จะทำ 3 ชิ้นก็สามารถซ้อนกระดาษเท่าๆกันแบบกูๆก็ได้นะครับ  ธนาคารธอสแนะนำให้รับประทานนะครับขอบคุณนะครับจากมุมขวาบนนะครับมาด้านล่างนะครับเป็นสามเหลี่ยมมุมฉาก       เท่ากับวันนี้ครับการ์ตูน   ขั้นตอนที่ 2 นะครับขั้นตอนที่ 3 นะครับพับครึ่งจากมุมขวาล่างไปหามุมซ้ายบนนะครับ  ในมุมไปชนมุมใช่ไหมครับหัวชาร์จครับ       แต่ยังคงเป็นลักษณะของสามเหลี่ยมด้านเท่าใช่ไหมครับใช่ครับเพราะต้องไป 3 ครั้งแล้วครับ ต้องพับครึ่งครั้งหนึ่งครับเป็นครั้งที่ 4 ครับ  จากมุมซ้ายล่างนะครับไปหามุมด้านบนครับ ครับอีก ครึ่งศตวรรษเพราะยังคงเป็นลักษณะของสามเหลี่ยมด้านเท่าอยู่เช่นเดียวกันค่ะแต่ว่ามีขนาดที่เล็กลง แล้วก็กรีดให้เรียบแล้วนะครับก็หันมาให้ด้านที่เป็นสารนะครับที่เปิดไม่ได้อยู่ด้านขวามือนะครับแบบนี้ครับ  ราชานะครับ    หลังจากนั้นก็ขับจากมุมนี้ครับคุณขั้นตอนนี้จะแตกต่างจากเมื่อสักครู่นะครับ ตั้งใจดูดีๆนะครับเราจะนำมุมด้านขวามือนะครับ ขับครึ่งตรงกลางนะครับให้มาชิด  ด้านซ้ายนะครับโดยที่ไม่อยู่ตรงมุมนะครับพี่ตูน  อาจจะไม่ใช่การพับเป็นสามเหลี่ยมด้านเท่าแล้วนะคะเราจะนำเสนอ    ร้านที่เปิดไม่ได้นะคะให้ไปชนกับแผ่นกระดาษด้านที่เปิดได้อีกอีกฝั่งหนึ่งนั่นเองค่ะ จะเป็นสามเหลี่ยมที่ไม่เท่ากันนะครับคุณอาจจะ ส่วนเกินออกมาด้านล่างแบบนี้นะครับ   เดี๋ยวจะทบทวนอีกครั้ง การ์ตูน    ครั้งหนึ่งนะครับหลังจากที่เราได้แผ่นสี่เหลี่ยมจัตุรัสนะครับ ดูการ์ตูนได้ไหมครับ  เป็นเจ้าภาพการ์ตูนต้นไม้ พับครึ่งนะครับจากมุมขวาบนนะครับลงมาด้านซ้ายล่างนะครับ    ปลายทางสามารถทำได้หลายขนาดเลยครับจะทำชิ้นใหญ่หรือชิ้นเล็กแบบของคุณครูด้วยนะครับขึ้นอยู่กับขนาดกระดาษที่นักเรียนเตรียมมานะครับ    ขนาดที่ 2 แล้วขั้นตอนที่ 3 ก็พักอีกครั้งหนึ่งครับการ์ตูน  พับครึ่ง คลัง นำทางไปชนมุมเช่นเดิมนะคะ ใช่ครับ   แล้วก็จะได้เท่ากันแล้วก็กรีดครับคุณตูน        ถ้าได้แบบนี้นะครับแล้วก็นับจากด้านล่างขึ้นไปด้านบนนะครับ     ครับครึ่งอีกครั้งหนึ่งใช่ไหมคะครูอาจใช้กันในลักษณะของสามเหลี่ยมด้านเท่าเช่นเดิม ต้องจับกระดาษให้เท่ากันดูนะครับ        ขับฉันตอนจบ ไปตายเถอะครั้งแรกนะครับแล้วจะนำบุญด้านขวานะครับมาประกบกับด้านซ้ายนะครับโดยที่  ยังไม่ได้ประกอบกับมุมใช่ไหมครับ   จะนำเสนอนะคะของกระดาษนะคะมา   ครับให้เท่ากันใช่ไหมคะจะกลับแล้ว สามเหลี่ยมด้านไม่เท่ากันแบบนี้เลยนะครับถ้าเด็กไปทาง กระดาษใบของต้นกระบองเพชรแล้วครับนั่งรถมากับบัตรพนักงานครับที่เป็นขั้นตอนที่ค่อนข้างที่จะ ละเอียดอ่อนนิดนึงครับแล้วก็ค่อนข้างยากนะครับตั้งใจดูดีๆนะครับ   ปกติแล้วนะครับเราจะใช้กรรไกรในการตัดเลยนะครับแต่ว่าทางนี้ล่ะครับครูอาจจะ ขอให้นักเรียนไปทางใช้ดินสอลากไว้ก่อนนะครับเขียนไว้ก่อนครับก่อนที่จะตัดกระดาษนะครับมาดูกันเลยครับ กว่าจะใช้ไม้บรรทัดนะครับ      แล้วก็ติดต่อกับการ์ตูน เราจะ สถานที่สอนนะครับในการ ขีดเส้นตรงนะครับแต่เราจะไม่ขีด   ไข้ ถึงขอบใช่ไหมครับเราจะเป็นของไว้ด้านซ้ายนะครับ   เซเว่นขอบด้านซ้ายไว้ก่อนนะครับ แล้วก็  ที่ด้านขวานะครับโดยที่เว้นด้านบนประมาณ 1 นิ้วครับเผื่อเอาไว้ใช้สำหรับ รอยเชื่อมการ์ตูน    เราก็ใช้ดินสอนะครับกี่เดือนครับดูแล้วก็เป็นด้านซ้ายไว้นะครับ แล้วก็วันต่อมาคณะครับ มันจะเป็นไม้ประมาณ 1 เซนติเมตรนะครับน่าจะมานะครับแล้วจะสลับนะครับจากคิดจากฝั่งซ้ายนะครับแล้วก็  เว้นฝั่งขวาไว้เล็กน้อยครับรบกวนโอนค่าสลับด้านการไปมาใช่ไหมครับใช่ครับ   บรรทัดที่ 3 นะครับแล้วจะคิดจากฝั่งขวานะครับ   สั่งสายนิดนึงนะครับสลับไปเรื่อยๆครับการ์ตูน ฝั่งนี้ก็ต้องสั่งตายใช่ไหมครับใช่แล้วค่ะ แล้วก็ฝั่งนี้ก็เป็นฝั่งขวานะครับ เราจะสลับกันไปมาแบบนี้นะคะช่วงที่สุด ของกระดาษใช่ไหมคะด้านล่างครับ    ตอนนี้ต้องทำให้ถูกต้องนะครับเพราะหากเราสลับมาทุกด้านนะครับมันก็จะ ขาก็ไม่เป็นชิ้นนะครับ ธนาคารแนะนำให้เด็กๆดูการสาธิตก่อนทำครัวในขั้นตอนนี้ ใช่ครับ         การใช้ดินสอมากมายนะคะก็จะช่วยให้เด็ก  ตัดกระดาษได้ไหมขาใช่ไหมคะครูอาร์ต ใช่แล้วครับคุณตูนแต่ว่าครูปัญญาชาวบ้านนะครับเขาก็จะคนที่ชำนาญแล้วเขาจะใช้กรรไกรในการตัดเลยนะครับแต่เราเป็นนักเรียนนะครับเราก็ควรที่จะใช้ในการคิดและก่อนที่จะต่ำจะได้ไม่ผิดพลาดการ์ตูน        เราจะขีดจนถึงด้านล่างแค่นี้พอนะครับส่วนด้านล่างเราจะปล่อยราคาทุน อีกครั้งหนึ่งนะครับเราจะใช้ที่สอนในการคิดสลับกันนะครับ      ฝั่งขวาฝั่งซ้ายสตรอว์เบอร์รี  ให้กระดาษอ่อนครับพี่ตูน ตามนั้นนะครับ เราจะมาสู่ขั้นตอนของการตัดกระดาษครับขอดูรูปภาพประกอบเลยครับ     ขั้นตอนที่ 7 นะครับเราจะใช้กรรไกรนะครับในการตัดตามเส้นที่เราร่างไว้ในตอนแรกนะครับ เราจะตัดสลับกันไปเรื่อยๆฝั่งซ้ายฝั่งขวานะครับอย่าให้กระดาษขาดจากกันนะครับ แล้วค่าขั้นตอนที่ 8 นะครับแล้วก็จะได้ดังภาพเลยครับ จนถึงขอบของกระดาษด้านล่างครับตูน  วิธีการสาธิตเลยครับ กว่าจะกลับค่อยใช้กรรไกรนะครับในการตัดครับ   ขอดูวิธีการตัดกันครับก่อนจะตัดนะครับเพื่อป้องกันไม่ให้กระดาษเราขยับนะครับเราจะใช้คลิปหนีบกระดาษในการหนีไปก่อนครับ หรือใครไม่มีคลิปหนีบก็ต้อง จับให้แน่นเลยใช่ไหมครับว่าใช่ครับอาจจะใช้คลิปหนีบกระดาษขอความสนับสนุนอาหารกลางวันนี้ไปก่อนนะครับน่าจะขยับได้นะครับ  จะใช้กรรไกรนะครับในการ  ตามรีสอร์ทเลยครับ  อาบน้ำอุ่นนะครับแล้วก็ ก็เป็นอนามัยคันเบ็ดไปทางระวังอย่าให้มันขับแบบนี้นะครับ ไม่เป็นไรนะครับ  ใช้สำหรับรำข้าวตูน      อย่าให้ขาดออกจากกันนะครับตัดสลับตามที่เราลากมาเลยครับ  ไปเรื่อยๆนะครับไม่ต้องระมัดระวังอย่าให้กระดาษขาดออกจากกัน  ขาดนะคะ กว่าจะตัดทีละฝั่งเลยนะครับ               ค่อยๆใช้กรรไกรในการตัดนะครับ  ระวังอย่าให้ขาดออกจากกันนะครับ  มาที่ฝั่งนี้กันบ้างครับ                           ทำไมเด็กกลัวว่าจะผิดพลาดนะครับสามารถทำชิ้นเล็กๆทีละแผ่นแบบการ์ตูนก็ได้นะครับ เพื่อป้องกันไม่ผิดนะครับของขวัญด้านบนก็ พาลูกนอนนะครับแต่ไม่เป็นไรเราจะแก้ไขโดยการทำเป็นที่รอยด้านบนนะครับ      ก็จะตัดสลับกันไปมานะครับใช่ไหมครับผู้การจนถึงชายด้านล่างนะครับ        ตอนนี้เราจะมาทำการ์ตูนไม่ต้องตัดนะครับ  เราก็จะได้ลักษณะแบบนี้ครับการ์ตูน       ไปบ้านบนนะครับตรงนี้เราเว้นไว้ประมาณ 1 นิ้วใช่ไหมครับการ์ตูนแล้วก็จะ  ทางไปสามเหลี่ยมแบบนี้ครับแต่ของพี่ตูนนิดนึงครับ  แล้วก็ตัดแค่ตรงปลายเล็กๆนะครับไว้สำหรับการร้อยเชือกนะครับ     เมื่อเราได้แผ่นกลมของเรานะครับระวังไว้ก่อนนะครับอย่าเพิ่งไปเคลียร์ออกนะครับเดี๋ยวขาดได้ที่นี้เราจะมาดูที่ การทำ อันบนนะครับแล้วก็จะใช้กระดาษแข็งแล้วก็โดนด้วยครับตัดเป็นวงกลมนะครับ ใช้กระดาษแข็งให้มาใช้แล้วก็ได้ครับตัดวงกลมวงกลมนะครับก็จะ  ต้องใกล้เคียงกับขนาดของด้านบนของเรานะครับ ยายเล็กหรือว่าใหญ่เกินไปนะครับ ใช้เพื่อเป็นการกระจายออกใช่ไหมครับว่าโดนใช่แล้วครับเป็นจุดด้านบนนั่นเองครับ ตัดวงกลมแล้วก็เจาะรูตรงกลางแบบนี้นะครับอาจจะใช้ หรือว่าใช้เหล็กแหลมนะครับมาแทงตรงกลางก็ได้นะครับหรือจะพับครึ่งนะคะแล้วก็ใช้ กรรไกรตัดก็ได้ครับ ใช่ครับขอบคุณครับ ก็ได้ครับงั้นก็เชื่อนะครับ    ใช้ชื่อในการร้อยรูตรงกลางนะครับ      อเมริกาจะใช้เครื่องหรือใช้ได้ก็ได้นะครับ     เพราะฉะนั้นตอนที่เด็กๆ เจาะรูนะคะเด็กต้องระวังด้วยนะคะอย่าให้รู้มีขนาดใหญ่เกินไปเลย เกินไปใช่ไหมครับเพราะเวลานี้เรามัดปมของเสื้อนะคะอาจจะทำให้ เที่ยงนี้ ไม่อยู่ก็ได้ใช่ไหมครับใช่แล้วครับ      เราจะทำเป็นห่วงไว้สำหรับคล้องหรือว่าลอยนะครับ       เราจะทำแบบนี้นะครับคุณตูนเป็นสำหรับที่ร้อย  โปรโมชั่นของเราครับ  ให้ได้แบบนี้นะครับจากนั้นด้านล่างนะครับแล้วก็จะผูกปมนะครับ แล้วก็มัดให้แน่นเลยครับคุณตูน        ถ้าไม่มั่นใจก็อีกรอบหนึ่งก็ได้ครับ     อะไรแบบนี้นะครับสำหรับที่แขวนของเราเข้าประตูได้เหมือนกันนะครับพี่ตูน แล้วก็พักไว้ก่อนนะครับเรามาดูขั้นตอนต่อมาครับพี่ตูน ขอดูภาพประกอบด้วยนะครับ สำหรับขั้นตอนต่อมานะครับให้นักเรียนไปทางนะครับค่อยๆ  การนะครับการที่เราตัดไว้ในตอนแรกแผ่นกระดาษว่าวนะครับ ตังค์ออกแล้วก็ค่อยๆคลี่ออกนะครับคุณตูน ก็เราจะได้ เป็น 3 แผ่นนะครับมาซ้อนกันครับพี่ตูน  ถ้าพร้อมแล้วนะมันเริ่มคลี่กระดาษออกพร้อมกันเลยครับตอนนี้เด็กๆปลายทางต้องระมัดระวังอย่างมากเลยนะคะ ใช่ครับเพราะว่าถ้าทำรถแรงเกินไปนี่อาจจะทำให้กระดาษขาดได้ง่ายๆเลยค่ะ ค่อยๆกางออกนะคะ กวาดขอเคลียร์พื้นที่นิดนึงครับ       ค่อยๆกางออกอย่าให้กระดาษขาดนะครับ    กว่าจะผิดพลาดเล็กน้อยจังตอนตัดครั้งแรกไหมคะคุณทำให้ด้านบนค่ะหายไปนานๆแล้วอาจจะต้องให้วงกลมมีขนาดใหญ่นิดนึงครับคุณตูน  ไปมาแล้วก็จะค่อยๆขี้ออกทั้ง 3 แผ่นครับ           ค่อยๆกลางออกนะครับให้ลูกน้องทำแบบนี้นะครับ   หรือใครที่ทำทีละแผ่นนะครับแล้วทั้ง 3 แผ่นก็สามารถที่จะ  มีปัญหาที่เราทำแล้วก็มาวางซ้อนกันก็ได้ครับสว่างก็ได้ครับหรือว่าจะขอสักวันนึงครับ      ข้อสอบอ่านตามภาพตามตอนแรกเลยครับ  หรือใครที่ไม่สามารถเรียกได้นะครับไม่เป็นไรครับสามารถที่จะ   สอนกันแบบไม่ต้องสมัครอะไรครับพี่ตูน ทำแบบนี้นะครับจากนั้นเราก็จะนำ เชือกที่เราทำที่แขวนไว้นะครับนำมา  ร้านตรงกลางนะครับคุณตูน    กว่าจะร้อนจากข้างล่างนะครับ       ให้ได้แบบนี้นะครับ   ซึ่งขนาดของรูตรงนี้นะครับเด็กๆปลายทางสามารถที่จะ ตัดกระดาษวงกลมนะครับให้มีแผ่นค่อนข้างใหญ่ก็ได้นะครับเพื่อไม่ให้มันขึ้นมานะครับของกูอ่านข้อผิดพลาดเล็กน้อยตั้งแต่ตอนแรกแล้วครับคุณตูนเขาจะได้ไปนานต้องคอยระมัดระวังอย่าให้ผิดพลาดแบบของครูอ่านนะครับ แล้วก็ขึ้นมาเลยครับ      เด็กวัดขอแก้ไขแผ่นวงกลมก่อนนะครับเพราะตอนนี้มันเล็กเกินไปครับคุณตูน    เดี๋ยวดูของครูตูนก็ได้ครับ ลักษณะก็จะเป็นแบบนี้ค่ะครูอาร์ตให้เด็กๆทำพร้อมกัน 3 4 แล้วนะใช่ไหมคะต่อไปก็จะเป็น 3-4 ซ้อนกันนะคะอันนี้ครูตูน ทำไมลักษณะที่ทีละแผ่นขาวๆแบบนี้ราคานะคะคุณก็จะ    ทำสีอื่นๆบอกเขาอ่านแล้วก็นำมาใส่แล้วก็ ตกลงมาแบบนี้ค่ะ จากพี่อาร์ตรอแผ่นวงกลมขนาดใหญ่กว่าจะกลับพรุ่งนี้ดูนะครับให้ได้แบบนี้นะครับจากนั้นเราก็จะค่อยๆ ดึงออกเป็นการ์ตูน  ขยับเบาๆใช่ไหมครับการขยับเอากระจายออกครับ แต่ว่าอย่าให้กระดาษของเราขาดออกจากกันนะครับคุณตูน      ถ้าเราถ้าเรานำกระดาษนะครับหลายๆสีนะครับมาสับหว่างกันนะครับแล้วก็จะเห็นสีด้านในอย่างชัดเจนครับคุณแล้วก็ค่อยๆเขย่าครับ ถ้าเวลาที่ ไปนะครับ  แผนภูมิของเรานะครับก็จะค่อยๆขยายลงมาเรื่อยๆครับมันก็จะสวยงามครับ สวัสดีกว่าก็มีตัวอย่างให้นักเรียนไปทางรับชมด้วยครับ แล้วก็ควรระมัดระวังอย่างดีไปทางระวังอย่าให้ ตำบลของเรา ตัดขาดแบบของขวัญนะครับ อันนี้กวาดก็มีตัวอย่างผลงานที่สมบูรณ์ให้นักเรียนไปทางรับชมนะครับ สวยงามมากๆเลยค่ะครูอาร์ต ครับอันนี้ก็เป็นขนาดใหญ่ที่กูอะตัดมาให้นะครับแล้วก็ขนาดเล็กของครูตูนครับ ครูต้นครับ  ค่ะอันนี้ก็เป็นขนาดเล็กที่ครูติ๋มทำไว้นั่นเองค่ะใช่ครับก็จะเป็นมุมมอง สีสันสวยงามครับ   มาดูขั้นตอนการตัดอีกรอบนึงครับทุกคนครับคุณตูนให้นักเรียนไปทางดูได้เลยครับ ผ้าขนหนูก็จัดตัดนะคะให้เด็กไปทานดูอีกครั้งหนึ่งนะคะวิธีการตัดนะคะ อย่างของครูตูนนะคะจะไม่ใช้ดินสอวาดไว้ก่อนครับร้านเราจะตัดให้มีลักษณะนะคะที่สลับกันไปมา 2 ฝั่งนะคะการตัดราคาก็จะตัดเป็นเส้นตรงนะคะเด็กๆก็ระวังนะคะ อย่าให้  สิ้นสุดของกระดาษธรรมดาก็อย่าให้กระดาษนี่ตัดไปถึงขอบอีกฝั่งหนึ่งนะคะ เพราะไม่งั้นนี่กระดาษก็จะขาดนะครับเป็นความผิดพลาดได้นะคะแล้วก็จะสลับกันไปมาแบบนี้นะคะ ตัดไปเรื่อยๆค่ะ  จริงๆช่างไฟใช่ไหมครับวัดระหว่างช่องที่เราตัดนะคะก็มีสูตร ขันด้วยนะคะถ้าเด็กตัด ว่างหรือว่าห่างเกินไปนะคะอาจจะทำให้พวกของเรานะคะ มี  ขนาดใหญ่นะคะ หรือว่าช่องไหนมีขนาดเล็กนะคะอาจจะทำให้ไม่ค่อยค่อยลงมาได้นะคะ     Away ช่องไฟให้พอเหมาะพอดีด้วยใช่ไหมครับว่าใช่ครับและที่สำคัญต้องระวังนะคะอย่าให้ตัด กระดาษขาดออกจากกันนะคะต้องเว้น ฝ่ายทั้งสอง ด้วยนะคะที่นิโคตินก็ได้แผ่นที่ 2 แล้วค่ะเมื่อตัดเสร็จเรียบร้อยนะคะแล้วก็จะมา ตังค์ออกใช่ไหมคะครูอาร์ตหรือว่าเครียดมานั้นเองค่ะขั้นตอนนี้ต้องระมัดระวังแล้วก็ค่อยๆดึงออกมานะคะ               ข่อยเครียดมานะครับอย่าให้กระดาษขาดหรือหลุดออกจากกันนะครับ ใช่แล้วค่ะ  นักเรียนปลายทางคนใดที่สามารถนำไปต่อยอดนะครับดัดแปลงนะครับอาจจะตัด กรรไกรตัดฉลาดนะครับเป็นรุ่นอื่นก็ได้นะครับใช่ครับที่สำคัญอย่าลืมตัด  ข้างบนด้วยใช่ไหมคะ สำหรับให้เกิดเป็นช่องนะคะให้เป็นรูไว้สำหรับที่เราจะลอยเช่นนั้นเองค่ะ   ไม่ได้แบบนี้แล้วใช่ไหมคะก็พยายามคลี่ออกนะคะระมัดระวังอย่าให้ ปลายทาง ไม่ได้แบบนี้แล้วค่ะแล้วก็จะนำไปซ้อมนะคะ  ที่เราทำเสร็จไวในการคลังว่าด้วยการลอยลงไปในเสื้อแบบนี้ล่ะค่ะ อันนี้คือขั้นตอนการทำทีละแผ่นนะคะ  ค่อยๆทำไปเรื่อยๆนะคะก็จะทำพร้อมกันทีเดียว 3 แผ่นเลยครับว่าจะแจ้งความทำงานนิดนึงครับ ไม่ได้แบบนี้แล้วค่ะก็ นำมาสบายดีนะครับ กระดาษนะคะยุ้ยลงมาหรือว่ามันขี้ออกจากกันค่ะ ค่อยๆสัมผัสแล้วก็ขยับมานะครับถ้ากระดาษของเรามีสีสันที่สวยงามและก็รายนะครับก็จะ ความสวยงามด้วยขอบคุณค่ะ เดี๋ยวกูเติมตังค์ให้ดูอีก 1 ครั้งค่ะ  เราจะเขย่าเรื่อยๆนะครับก็จะย้อยลงมาข้างล่าง นี่ขนาดของเรามีความยาวเท่าไหร่นะครับก็จะยิ่งใหญ่ออกมาแล้วก็สวยงามมากยิ่งขึ้นครับ ใช่แล้วค่ะ อันนี้กูตื่นก็จะตัดอีก 1 แผ่นนะคะเพื่อให้ได้ 34 ที่สวยงามนั้นเองค่ะ  เด็กๆอย่าลืมนะคะตัดสลับฝั่งกันไปมาแบบนี้นะคะระวังอย่าให้กระดาษขาดออกจากกันนะคะต้องเหลือ อะไรฝั่งหนึ่งไว้ด้วยนะคะ                 ตัดสลับกันไปมาอันนี้เป็นสีที่ 3 ของครูแล้วค่ะ เด็กๆปลายทางอาจจะใช้หลายๆสีมากกว่านี้ก็ได้นะคะแต่ก็อย่าให้เยอะจนเกินไปด้วยใช่ไหมครับใช่ครับ ประมาณ 3-4  ชนะครับก็จะ เห็นผล  เรียบร้อยค่ะคุณตูนก็เสร็จอีก 14 แล้วใช่ไหมคะทำขั้นตอนเดิมเดิมนะครับหลังจากตัดเสร็จแล้วนะคะ ขอให้ออกนะคะพี่ออกมานะคะระมัดระวังอย่าให้กระดาษขาดด้วยนะคะ ครับ ค่อยคุยต่อนะครับแล้วก็นำมาเรียงซ้อนกันครับ   ยิ่งกระดาษสว่างกันเยอะเท่าไหร่ครับพี่ตูนก็เห็นเล่นไลน์ของฉันตอนไหนนะครับ ใช่แล้วค่ะ   หรือใครจะทดลองใช้กระดาษนิตยสารกระดาษสีอื่นมาลองดูก็ได้ครับก็เห็นความแตกต่างของกระดาษ มีกระดาษมีความหวังนะครับก็จะยิ่งมีความเยื้องแล้วก็ส่วนงานมายิ่งขึ้นครับ   ของคุณก็ได้ครบสามชั้นพอดีสวยงามนะครับใช่ค่ะทีนี้พอเดาได้ผลงานวันนี้ครับแล้วก็นำไปประดับ แต่งหน้า งานศาสนพิธีตำนานงานมงคลงานบุญงานบวชก็จะเกิดความสวยงามในพิธีนะครับใช่ป่ะหรือน้ำมันตกแต่ง อย่างอื่นก็ได้ครับรวมเป็นการบูรณาการครับและการนำไปตกแต่งสถานที่หน้าต่างได้ใช่ไหมครับใช่แล้วครับ ใครจะได้เป็นองค์พวงมะโหดแบบเรียบร้อยแบบนี้ล่ะค่ะรับประทานนะคะ  คนงานต่อในเวลาที่เราเดือดร้อน กลับมาตรวจเวรกันครับ      เวลาในการสร้างสรรค์ผลงานแล้วนะครับนักเรียนมปลายทางน่าจะได้โปรโมทค่อนข้างมีหลากหลายสีสันเลยครับ เผด็จไปทางถ้าทำผลงานเสร็จเรียบร้อยแล้วครับอย่าลืมเก็บอุปกรณ์ให้พร้อมนะครับ     ปลายทางนะครับและที่เดิมครับหลังจากที่ทำผลงานเสร็จเรียบร้อย ก็อย่าลืมนำเสนอผลงานหน้าชั้นเรียนนะครับ อาจจะตั้งชื่อของเราก็ได้ครับพี่ตูนตั้งชื่อผลงานนะครับ รวมถึงบอกวิธีการสร้างสรรค์ผลงานนะครับคุณครูไปทางสามารถชื่นชมและติชมให้คำปรับปรุงของนักเรียนไปทานได้เลยนะครับ หรือใครอยากจะส่งผลงานนะครับอาจจะถ่ายภาพข้อมูลของเราไปทานนะครับที่มีความคิดสร้างสรรค์นะครับ ส่งภาพไม่ได้ที่อยู่ที่ขึ้นให้นะครับโรงเรียนวังไกลกังวลในพระบรมราชูปถัมภ์ฝ่ายประถมครับ หลวงปู่ทวดประธานครับพี่อยากส่งผลงานเข้าร่วมนะครับส่งได้เลยนะครับค่าส่งผลงานนะคะให้คุณครูตูนกับปูอัดแล้วส่งได้เลยนะคะ หลังจากที่เราสร้างสรรค์งานแล้วครับการ์ตูนแล้วก็จะต้องมา ทราบความรู้ในวันนี้ครับตูนในการ เปิดคำถามเป็นการสรุปบทเรียนครับ      วันนี้นับตั้งแต่ปลายทางจะเห็นว่าปัจจัยในการสร้างสรรค์ผลงานทัศนศิลป์นะครับที่เกี่ยวข้องกับประเพณีวัฒนธรรมประเพณีและประตูก็จะมีอยู่ 4 อย่างเดียวกันใช่ไหมครับ จะรอค่ะเดี๋ยวนี้นะครับอย่างแรกนะครับ ความแนวความคิดและปรัชญาความเชื่อครับ  ประชากรที่ 2 นะครับ  สะดวกและสิ่งแวดล้อมครับ  ปัจจัยอย่างที่ 3 ครับการรับอิทธิพลทางศิลปะครับแล้วก็ปัจจัยข้อสุดท้ายนะครับ ก็คือหน้าที่ใช้สอยนึงครับเดินไปทางอย่าลืมนำความรู้เหล่านี้ไปประยุกต์ใช้ในงานทัศนศิลป์อื่นๆเลยครับคุณตูน  หลังจากที่เราสะดวกแล้วนะครับเรามาดูกันว่าสัปดาห์หน้าเราจะเน้นในเรื่องของอะไรครับการ์ตูน  ครับสำหรับบุหรี่ครั้งหน้านะครับเราจะขึ้นสาระการเรียนรู้ใหม่นะครับคุณ เวลาขับสาธารณะเสร็จแล้วนะครับ  เด็กๆไปทางจะได้เรียนสาระการเรียนรู้ดนตรี -นาฏศิลป์ครับ เครื่องดนตรีในยุคสมัยครับ เป็นเด็กไปทางคอยติดตามชมด้วยนะครับว่าคุณครูดนตรีและศิลปะมีเรื่องสนุกๆอะไรมาฝากนะมีปัญหาครับ  ขอบคุณสำหรับอุปกรณ์หรือว่าสิ่งที่จะต้องเตรียมนะคะ ตามสบายนะคะนั่นก็คือสีมาแล้วก็สมุดนั้นเองค่ะเด็กปลายทางเตรียมมาให้พร้อมนะคะ เผื่อคุณครูในวิชาดนตรีนาฏศิลป์จะไม่ชัดจะมีกิจกรรมสนุกๆให้ประธานแนะนำกัน กลับไปให้พร้อมนะครับสนุกสนานวิจารณ์รถ mg   วรรณกรรมปัจจุบันนี้อาจก็มีคำคมศิลปะประจำสัปดาห์มาฝากเช่นเคยครับ  ค่ะสำหรับคำคม 10 บาทประจำสัปดาห์ ความเพียงพอความมีระเบียบวินัยความปราณีตความเรียบง่ายคือคติในการใช้ชีวิตและแนวคิด ทำงานและศิลปะของข้าพเจ้าศาสตราจารย์ปริญญาตันติสุขศิลปินแห่งชาติ    ค่ะครับเป็นคำคมศิลปะประจำสัปดาห์สุดท้ายที่ดีมากเลยครับคุณตูนวันนี้ว่าหมดเวลาสนุกแล้วก็ได้สาระกับวิชาศิลปะสาระทัศนศิลป์แล้วนะครับครั้งหน้าเด็กไปทานคอยติดตามสาระการเรียนรู้ดนตรี -นาฏศิลป์ด้วยนะครับ วันนี้ก็หมดเวลาของครู แล้วนะครับกลัวของตัวเราไปก่อนนะครับขอขอบ ก็สวัสดีครับ สวัสดีค่ะ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Revoice แห้ง ผ่านระบบ) DLTV 2/2564 ป. 6 ศิลปะ หน่วยที่ 8_๓ ทัศนศิลป์กับวัฒนธรรมประเพณี (2) 21 ม.ค. 65</dc:title>
  <dc:creator/>
  <cp:keywords/>
  <dcterms:created xsi:type="dcterms:W3CDTF">2024-01-04T03:07:32Z</dcterms:created>
  <dcterms:modified xsi:type="dcterms:W3CDTF">2024-01-04T03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7 กุมภาพันธ์ 2566 เวลา 13.13 น.</vt:lpwstr>
  </property>
  <property fmtid="{D5CDD505-2E9C-101B-9397-08002B2CF9AE}" pid="3" name="subtitle">
    <vt:lpwstr/>
  </property>
</Properties>
</file>